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DR</w:t>
      </w:r>
      <w:r>
        <w:t xml:space="preserve"> </w:t>
      </w:r>
      <w:r>
        <w:t xml:space="preserve">Congo</w:t>
      </w:r>
      <w:r>
        <w:t xml:space="preserve"> </w:t>
      </w:r>
      <w:r>
        <w:t xml:space="preserve">Kinshasa</w:t>
      </w:r>
    </w:p>
    <w:bookmarkStart w:id="20" w:name="Xa1778254c6fd03b91ba503d0f1fbba6d9a05d22"/>
    <w:p>
      <w:pPr>
        <w:pStyle w:val="Heading1"/>
      </w:pPr>
      <w:r>
        <w:t xml:space="preserve">Personal Statement: Committing to Technological Advancement in DR Congo Kinshasa as a Software Engineer</w:t>
      </w:r>
    </w:p>
    <w:p>
      <w:pPr>
        <w:pStyle w:val="FirstParagraph"/>
      </w:pPr>
      <w:r>
        <w:t xml:space="preserve">As I stand at the threshold of my professional journey as a dedicated Software Engineer, my vision is irrevocably anchored to the vibrant, resilient landscape of DR Congo Kinshasa. This Personal Statement articulates not merely my technical competencies, but my profound commitment to harnessing software engineering as a catalyst for meaningful transformation within our nation's most dynamic urban center. My aspiration extends far beyond writing code—it is about building digital solutions that resonate with Kinshasa's unique socio-economic fabric while addressing the pressing challenges faced by its 20 million inhabitants.</w:t>
      </w:r>
    </w:p>
    <w:p>
      <w:pPr>
        <w:pStyle w:val="BodyText"/>
      </w:pPr>
      <w:r>
        <w:t xml:space="preserve">My academic foundation was forged at the University of Kinshasa, where I graduated with honors in Computer Science, specializing in mobile application development and data systems. This period was pivotal; it immersed me not only in algorithms and architecture but also in understanding how technology could serve communities often overlooked by global tech trends. Courses like "Technology for Social Impact" and fieldwork alongside local NGOs exposed me to Kinshasa's reality: a city where 75% of residents rely on mobile phones for essential services yet grapple with fragmented digital infrastructure. This context ignited my resolve to become a Software Engineer who doesn’t just build apps, but builds bridges between technology and human need.</w:t>
      </w:r>
    </w:p>
    <w:p>
      <w:pPr>
        <w:pStyle w:val="BodyText"/>
      </w:pPr>
      <w:r>
        <w:t xml:space="preserve">Professionally, I’ve honed my skills through roles that directly intersect with Kinshasa’s developmental needs. As a Junior Developer at "Solutions Digitales Congo," I spearheaded the development of a mobile platform enabling rural farmers to access real-time market prices via SMS—a critical tool in regions where smartphone penetration remains low. The project demanded creative problem-solving: optimizing for low-bandwidth networks, designing intuitive UIs for non-literate users, and integrating with local payment gateways like M-Pesa. This experience taught me that effective software engineering in DR Congo Kinshasa requires cultural fluency as much as technical prowess. I later contributed to a public health initiative with the Ministry of Health, building a dashboard tracking cholera outbreaks across Kinshasa’s informal settlements—a system now used by 20+ community health workers to deploy resources faster and save lives.</w:t>
      </w:r>
    </w:p>
    <w:p>
      <w:pPr>
        <w:pStyle w:val="BodyText"/>
      </w:pPr>
      <w:r>
        <w:t xml:space="preserve">My technical toolkit is intentionally tailored for our local context. I am proficient in Python, JavaScript (React Native), and SQL, but more crucially, I specialize in lightweight, offline-capable applications that thrive on constrained infrastructure. For instance, my portfolio includes an offline-first agricultural app that syncs data when connectivity resumes—a necessity for Kinshasa’s network-limited neighborhoods like Gombe or Limete. I also prioritize security: developing a voter verification system for the 2023 local elections using blockchain to prevent fraud, a project that underscored the ethical imperative of software engineering in democratic processes. Crucially, I’ve learned that deploying code isn’t enough; training community tech stewards—like teaching market vendors to maintain our price-tracking SMS system—ensures sustainability.</w:t>
      </w:r>
    </w:p>
    <w:p>
      <w:pPr>
        <w:pStyle w:val="BodyText"/>
      </w:pPr>
      <w:r>
        <w:t xml:space="preserve">What sets my approach apart is my understanding of Kinshasa’s dual reality: a city brimming with youthful energy and entrepreneurial spirit, yet hampered by inconsistent power grids, limited high-speed internet, and regulatory complexities. As a Software Engineer in this ecosystem, I don’t seek to replicate Silicon Valley models. Instead, I co-create solutions with local stakeholders—from street vendors in Marché central to university researchers at UNIKIN. For example, collaborating with Kinshasa’s startup hub "L’École Digitale" on a mentorship program for women coders has reinforced my belief that technology must be democratized locally. I’ve also advocated for policy changes through workshops with the Congolese Association of IT Professionals (ACIT), stressing how mobile-first design can accelerate financial inclusion in a nation where 70% of adults remain unbanked.</w:t>
      </w:r>
    </w:p>
    <w:p>
      <w:pPr>
        <w:pStyle w:val="BodyText"/>
      </w:pPr>
      <w:r>
        <w:t xml:space="preserve">My vision extends beyond individual projects. I aim to establish a Kinshasa-based tech incubator focused on "Frugal Innovation"—solutions that maximize impact with minimal resources, such as low-cost IoT sensors for water quality monitoring in the Congo River basin. This aligns perfectly with DR Congo’s National Digital Strategy 2030, which prioritizes local talent development. I’ve already begun laying groundwork: partnering with Kinshasa University to integrate mobile development into their curriculum and securing seed funding for a prototype of an AI-driven crop disease detection app using smartphone cameras (a tool critical for the agricultural economy that employs 70% of our population).</w:t>
      </w:r>
    </w:p>
    <w:p>
      <w:pPr>
        <w:pStyle w:val="BodyText"/>
      </w:pPr>
      <w:r>
        <w:t xml:space="preserve">Why DR Congo Kinshasa? Because this city embodies the paradox we must resolve: it’s a place where innovation thrives in spite of adversity, not because of it. My Personal Statement isn’t a resume—it’s a pledge. A pledge to channel my skills as a Software Engineer into creating tools that empower street vendors, healthcare workers, and farmers; to prove that technology can be both locally rooted and globally competitive; and to contribute to making Kinshasa not just the capital of DR Congo, but a beacon of African digital sovereignty. I’ve witnessed how a single app can transform access to education for children in Kisenso or streamline tax collection for artisans in Ngaliema. That’s the impact I seek.</w:t>
      </w:r>
    </w:p>
    <w:p>
      <w:pPr>
        <w:pStyle w:val="BodyText"/>
      </w:pPr>
      <w:r>
        <w:t xml:space="preserve">I recognize that as a Software Engineer in DR Congo Kinshasa, my role transcends coding. It demands humility—listening to the community before designing; patience—navigating bureaucratic landscapes; and relentless optimism—in a nation where digital infrastructure challenges often feel insurmountable. Yet I’ve seen proof of our potential: Kinshasa’s tech scene has grown by 300% in five years, with startups like "Congo Connect" (a ride-hailing app) demonstrating our capacity for scalable innovation. My goal isn’t merely to join this growth but to accelerate it, ensuring that as DR Congo Kinshasa rises as a hub of innovation, no one is left behind in the digital revolution.</w:t>
      </w:r>
    </w:p>
    <w:p>
      <w:pPr>
        <w:pStyle w:val="BodyText"/>
      </w:pPr>
      <w:r>
        <w:t xml:space="preserve">Finally, I write this with the conviction that technology is not neutral—it reflects the values of those who build it. In a nation where youth make up 65% of the population and hold immense potential for digital leadership, my commitment as a Software Engineer is to ensure that our tools serve justice, equity, and human dignity. I am ready to bring my skills, empathy, and unwavering dedication to Kinshasa’s tech ecosystem. This Personal Statement is not an endpoint; it’s the first line of code in a lifelong project: building DR Congo Kinshasa into a future where technology isn’t imported—it’s born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DR Congo Kinshasa</dc:title>
  <dc:creator/>
  <dc:language>en</dc:language>
  <cp:keywords/>
  <dcterms:created xsi:type="dcterms:W3CDTF">2026-03-04T00:03:14Z</dcterms:created>
  <dcterms:modified xsi:type="dcterms:W3CDTF">2026-03-04T00:03:14Z</dcterms:modified>
</cp:coreProperties>
</file>

<file path=docProps/custom.xml><?xml version="1.0" encoding="utf-8"?>
<Properties xmlns="http://schemas.openxmlformats.org/officeDocument/2006/custom-properties" xmlns:vt="http://schemas.openxmlformats.org/officeDocument/2006/docPropsVTypes"/>
</file>